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078939C" w:rsidR="00173A24" w:rsidRDefault="0089623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FD0DD52" w:rsidR="00173A24" w:rsidRDefault="0089623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5C994C0E" w:rsidR="00173A24" w:rsidRDefault="00896236" w:rsidP="00896236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elps add style to a specific part of page</w:t>
      </w:r>
    </w:p>
    <w:p w14:paraId="0007AA47" w14:textId="4F9629DE" w:rsidR="00896236" w:rsidRPr="00896236" w:rsidRDefault="00896236" w:rsidP="00896236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elps to divide the page into various parts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6C86368" w14:textId="62744E5F" w:rsidR="00896236" w:rsidRDefault="0089623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is used take the position in relevance to a particular thing on the webpage</w:t>
      </w:r>
    </w:p>
    <w:p w14:paraId="22EF79FD" w14:textId="5827B2D4" w:rsidR="00896236" w:rsidRDefault="0089623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60459A4" w14:textId="4EDBF124" w:rsidR="00896236" w:rsidRDefault="0089623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Absolute position is used to make this the </w:t>
      </w:r>
      <w:r w:rsidR="0062095F">
        <w:rPr>
          <w:rFonts w:ascii="Muli" w:eastAsia="Muli" w:hAnsi="Muli" w:cs="Muli"/>
          <w:b/>
          <w:sz w:val="24"/>
          <w:szCs w:val="24"/>
        </w:rPr>
        <w:t>object in relevance to which, the relative positioning takes place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4D0463BD" w:rsidR="00173A24" w:rsidRDefault="006209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reduce/increase the transparency of the part of the webpage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6" w14:textId="6D5E418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66DEAF6" w14:textId="6E5CC019" w:rsidR="0062095F" w:rsidRDefault="006209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Mixture of </w:t>
      </w:r>
      <w:r w:rsidR="00F65F24">
        <w:rPr>
          <w:rFonts w:ascii="Muli" w:eastAsia="Muli" w:hAnsi="Muli" w:cs="Muli"/>
          <w:sz w:val="24"/>
          <w:szCs w:val="24"/>
        </w:rPr>
        <w:t>JavaScript</w:t>
      </w:r>
      <w:r>
        <w:rPr>
          <w:rFonts w:ascii="Muli" w:eastAsia="Muli" w:hAnsi="Muli" w:cs="Muli"/>
          <w:sz w:val="24"/>
          <w:szCs w:val="24"/>
        </w:rPr>
        <w:t xml:space="preserve"> and HTML</w:t>
      </w:r>
    </w:p>
    <w:p w14:paraId="420CFE14" w14:textId="77777777" w:rsidR="0062095F" w:rsidRDefault="0062095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248D3443" w:rsidR="00173A24" w:rsidRDefault="006209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24FAB5E9" w:rsidR="00173A24" w:rsidRDefault="0062095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2095F">
        <w:rPr>
          <w:rFonts w:ascii="Muli" w:eastAsia="Muli" w:hAnsi="Muli" w:cs="Muli"/>
          <w:sz w:val="24"/>
          <w:szCs w:val="24"/>
        </w:rPr>
        <w:t>Download Expo Go, sign in with your Expo account and open the project from the “Projects” tab.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4CD20893" w:rsidR="00173A24" w:rsidRDefault="006209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used to display the things of the app, just like the </w:t>
      </w:r>
      <w:r w:rsidR="00F65F24">
        <w:rPr>
          <w:rFonts w:ascii="Muli" w:eastAsia="Muli" w:hAnsi="Muli" w:cs="Muli"/>
          <w:sz w:val="24"/>
          <w:szCs w:val="24"/>
        </w:rPr>
        <w:t>display (</w:t>
      </w:r>
      <w:r>
        <w:rPr>
          <w:rFonts w:ascii="Muli" w:eastAsia="Muli" w:hAnsi="Muli" w:cs="Muli"/>
          <w:sz w:val="24"/>
          <w:szCs w:val="24"/>
        </w:rPr>
        <w:t xml:space="preserve">) function in </w:t>
      </w:r>
      <w:r w:rsidR="00F65F24">
        <w:rPr>
          <w:rFonts w:ascii="Muli" w:eastAsia="Muli" w:hAnsi="Muli" w:cs="Muli"/>
          <w:sz w:val="24"/>
          <w:szCs w:val="24"/>
        </w:rPr>
        <w:t>JavaScript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52529F32" w:rsidR="00173A24" w:rsidRDefault="0062095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write the components inside this function</w:t>
      </w:r>
      <w:r w:rsidR="00F65F24">
        <w:rPr>
          <w:rFonts w:ascii="Muli" w:eastAsia="Muli" w:hAnsi="Muli" w:cs="Muli"/>
          <w:sz w:val="24"/>
          <w:szCs w:val="24"/>
        </w:rPr>
        <w:t>.</w:t>
      </w:r>
      <w:r w:rsidR="00F65F24">
        <w:rPr>
          <w:color w:val="D3CFC9"/>
          <w:shd w:val="clear" w:color="auto" w:fill="181A1B"/>
        </w:rPr>
        <w:t xml:space="preserve"> </w:t>
      </w:r>
      <w:r w:rsidR="00F65F24" w:rsidRPr="00F65F24">
        <w:rPr>
          <w:rFonts w:ascii="Muli" w:eastAsia="Muli" w:hAnsi="Muli" w:cs="Muli"/>
          <w:sz w:val="24"/>
          <w:szCs w:val="24"/>
        </w:rPr>
        <w:t>A return statement ends the execution of a function, and returns control to the calling function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46B2231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0F20D93D" w:rsidR="00173A24" w:rsidRDefault="00F65F24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Text,Button,</w:t>
      </w:r>
      <w:commentRangeStart w:id="0"/>
      <w:r>
        <w:rPr>
          <w:rFonts w:ascii="Muli" w:eastAsia="Muli" w:hAnsi="Muli" w:cs="Muli"/>
          <w:sz w:val="24"/>
          <w:szCs w:val="24"/>
        </w:rPr>
        <w:t>View</w:t>
      </w:r>
      <w:commentRangeEnd w:id="0"/>
      <w:proofErr w:type="spellEnd"/>
      <w:r>
        <w:rPr>
          <w:rStyle w:val="CommentReference"/>
        </w:rPr>
        <w:commentReference w:id="0"/>
      </w:r>
      <w:r>
        <w:rPr>
          <w:rFonts w:ascii="Muli" w:eastAsia="Muli" w:hAnsi="Muli" w:cs="Muli"/>
          <w:sz w:val="24"/>
          <w:szCs w:val="24"/>
        </w:rPr>
        <w:t xml:space="preserve"> 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araansh Chakrabortty" w:date="2021-04-04T20:37:00Z" w:initials="SC">
    <w:p w14:paraId="36430ECE" w14:textId="459BBCB1" w:rsidR="00F65F24" w:rsidRDefault="00F65F24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6430EC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4A1EC" w16cex:dateUtc="2021-04-04T15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6430ECE" w16cid:durableId="2414A1E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C7937EE"/>
    <w:multiLevelType w:val="hybridMultilevel"/>
    <w:tmpl w:val="87C4CC0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raansh Chakrabortty">
    <w15:presenceInfo w15:providerId="Windows Live" w15:userId="bfa54044d186e9b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2095F"/>
    <w:rsid w:val="00896236"/>
    <w:rsid w:val="009526BB"/>
    <w:rsid w:val="00F65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962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5F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5F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5F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F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F2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aansh Chakrabortty</cp:lastModifiedBy>
  <cp:revision>4</cp:revision>
  <dcterms:created xsi:type="dcterms:W3CDTF">2021-01-06T05:46:00Z</dcterms:created>
  <dcterms:modified xsi:type="dcterms:W3CDTF">2021-04-04T15:12:00Z</dcterms:modified>
</cp:coreProperties>
</file>